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0037BF" w14:textId="0360C476" w:rsidR="007A26E7" w:rsidRDefault="00656E1A" w:rsidP="00656E1A">
      <w:pPr>
        <w:pStyle w:val="ListParagraph"/>
        <w:numPr>
          <w:ilvl w:val="0"/>
          <w:numId w:val="1"/>
        </w:numPr>
      </w:pPr>
      <w:r>
        <w:t>Indexed each database by country-year</w:t>
      </w:r>
    </w:p>
    <w:p w14:paraId="325D876F" w14:textId="3FAD50A7" w:rsidR="00656E1A" w:rsidRDefault="00656E1A" w:rsidP="00656E1A">
      <w:pPr>
        <w:pStyle w:val="ListParagraph"/>
        <w:numPr>
          <w:ilvl w:val="0"/>
          <w:numId w:val="1"/>
        </w:numPr>
      </w:pPr>
      <w:r>
        <w:t>Polity Edits</w:t>
      </w:r>
    </w:p>
    <w:p w14:paraId="76FBE245" w14:textId="576443FA" w:rsidR="00656E1A" w:rsidRDefault="00656E1A" w:rsidP="00656E1A">
      <w:pPr>
        <w:pStyle w:val="ListParagraph"/>
        <w:numPr>
          <w:ilvl w:val="1"/>
          <w:numId w:val="1"/>
        </w:numPr>
      </w:pPr>
      <w:r>
        <w:t>-66: Changed to missing</w:t>
      </w:r>
    </w:p>
    <w:p w14:paraId="3C90B6A5" w14:textId="5CFFB90D" w:rsidR="00656E1A" w:rsidRDefault="00656E1A" w:rsidP="00656E1A">
      <w:pPr>
        <w:pStyle w:val="ListParagraph"/>
        <w:numPr>
          <w:ilvl w:val="1"/>
          <w:numId w:val="1"/>
        </w:numPr>
      </w:pPr>
      <w:r>
        <w:t>-77: Changed to zero</w:t>
      </w:r>
    </w:p>
    <w:p w14:paraId="596B1065" w14:textId="0D04039D" w:rsidR="00656E1A" w:rsidRDefault="00656E1A" w:rsidP="00656E1A">
      <w:pPr>
        <w:pStyle w:val="ListParagraph"/>
        <w:numPr>
          <w:ilvl w:val="1"/>
          <w:numId w:val="1"/>
        </w:numPr>
      </w:pPr>
      <w:r>
        <w:t>-88: difference between two proximate measures distributed across values</w:t>
      </w:r>
    </w:p>
    <w:p w14:paraId="6E0B50AF" w14:textId="3A6D8ED1" w:rsidR="00656E1A" w:rsidRDefault="00656E1A" w:rsidP="00656E1A">
      <w:pPr>
        <w:pStyle w:val="ListParagraph"/>
        <w:numPr>
          <w:ilvl w:val="1"/>
          <w:numId w:val="1"/>
        </w:numPr>
      </w:pPr>
      <w:r>
        <w:t>Combining complex country situations</w:t>
      </w:r>
    </w:p>
    <w:p w14:paraId="57E5AAA7" w14:textId="28A41C17" w:rsidR="00656E1A" w:rsidRDefault="00656E1A" w:rsidP="00656E1A">
      <w:pPr>
        <w:pStyle w:val="ListParagraph"/>
        <w:numPr>
          <w:ilvl w:val="0"/>
          <w:numId w:val="1"/>
        </w:numPr>
      </w:pPr>
      <w:r>
        <w:t>Drop country year indexes for countries that did not exist at a given time</w:t>
      </w:r>
    </w:p>
    <w:p w14:paraId="72D9894D" w14:textId="0CA2B867" w:rsidR="00333CF0" w:rsidRDefault="00656E1A" w:rsidP="00333CF0">
      <w:pPr>
        <w:pStyle w:val="ListParagraph"/>
        <w:numPr>
          <w:ilvl w:val="1"/>
          <w:numId w:val="1"/>
        </w:numPr>
      </w:pPr>
      <w:r>
        <w:t>89 and 9</w:t>
      </w:r>
      <w:r w:rsidR="00333CF0">
        <w:t xml:space="preserve">0 removed for 14 </w:t>
      </w:r>
      <w:proofErr w:type="gramStart"/>
      <w:r w:rsidR="00333CF0">
        <w:t>former</w:t>
      </w:r>
      <w:proofErr w:type="gramEnd"/>
      <w:r w:rsidR="00333CF0">
        <w:t xml:space="preserve"> soviet union countries: </w:t>
      </w:r>
    </w:p>
    <w:p w14:paraId="3AD6646A" w14:textId="1970CDB3" w:rsidR="00656E1A" w:rsidRDefault="00333CF0" w:rsidP="00333CF0">
      <w:pPr>
        <w:pStyle w:val="ListParagraph"/>
        <w:numPr>
          <w:ilvl w:val="2"/>
          <w:numId w:val="1"/>
        </w:numPr>
      </w:pPr>
      <w:r>
        <w:t>Armenia</w:t>
      </w:r>
      <w:r>
        <w:t xml:space="preserve">, </w:t>
      </w:r>
      <w:r>
        <w:t>Moldova</w:t>
      </w:r>
      <w:r>
        <w:t xml:space="preserve">, </w:t>
      </w:r>
      <w:r>
        <w:t>Estonia</w:t>
      </w:r>
      <w:r>
        <w:t xml:space="preserve">, </w:t>
      </w:r>
      <w:r>
        <w:t>Latvia</w:t>
      </w:r>
      <w:r>
        <w:t xml:space="preserve">, </w:t>
      </w:r>
      <w:r>
        <w:t>Lithuania</w:t>
      </w:r>
      <w:r>
        <w:t xml:space="preserve">, </w:t>
      </w:r>
      <w:r>
        <w:t>Georgia</w:t>
      </w:r>
      <w:r>
        <w:t xml:space="preserve">, </w:t>
      </w:r>
      <w:r>
        <w:t>Azerbaijan</w:t>
      </w:r>
      <w:r>
        <w:t xml:space="preserve">, </w:t>
      </w:r>
      <w:r>
        <w:t>Tajikistan</w:t>
      </w:r>
      <w:r>
        <w:t xml:space="preserve">, </w:t>
      </w:r>
      <w:r>
        <w:t>Kyrgyzstan</w:t>
      </w:r>
      <w:r>
        <w:t xml:space="preserve">, </w:t>
      </w:r>
      <w:r>
        <w:t>Belarus</w:t>
      </w:r>
      <w:r>
        <w:t xml:space="preserve">, </w:t>
      </w:r>
      <w:r>
        <w:t>Uzbekistan</w:t>
      </w:r>
      <w:r>
        <w:t xml:space="preserve">, </w:t>
      </w:r>
      <w:r>
        <w:t>Turkmenistan</w:t>
      </w:r>
      <w:r>
        <w:t xml:space="preserve">, </w:t>
      </w:r>
      <w:r>
        <w:t>Ukraine</w:t>
      </w:r>
      <w:r>
        <w:t xml:space="preserve">, </w:t>
      </w:r>
      <w:r>
        <w:t>Kazakhstan</w:t>
      </w:r>
    </w:p>
    <w:p w14:paraId="179013BD" w14:textId="5CDD140F" w:rsidR="00333CF0" w:rsidRDefault="00333CF0" w:rsidP="00333CF0">
      <w:pPr>
        <w:pStyle w:val="ListParagraph"/>
        <w:numPr>
          <w:ilvl w:val="1"/>
          <w:numId w:val="1"/>
        </w:numPr>
      </w:pPr>
      <w:r>
        <w:t>89-10 South Sudan</w:t>
      </w:r>
    </w:p>
    <w:p w14:paraId="2857733E" w14:textId="362A1E2B" w:rsidR="00333CF0" w:rsidRDefault="00333CF0" w:rsidP="00333CF0">
      <w:pPr>
        <w:pStyle w:val="ListParagraph"/>
        <w:numPr>
          <w:ilvl w:val="1"/>
          <w:numId w:val="1"/>
        </w:numPr>
      </w:pPr>
      <w:r>
        <w:t>89-90 Northern Macedonia</w:t>
      </w:r>
    </w:p>
    <w:p w14:paraId="08D435F6" w14:textId="5704935B" w:rsidR="00333CF0" w:rsidRDefault="00333CF0" w:rsidP="00333CF0">
      <w:pPr>
        <w:pStyle w:val="ListParagraph"/>
        <w:numPr>
          <w:ilvl w:val="1"/>
          <w:numId w:val="1"/>
        </w:numPr>
      </w:pPr>
      <w:r>
        <w:t>89-90 Slovenia</w:t>
      </w:r>
    </w:p>
    <w:p w14:paraId="6595F97A" w14:textId="02FFF0F8" w:rsidR="00333CF0" w:rsidRDefault="00333CF0" w:rsidP="00333CF0">
      <w:pPr>
        <w:pStyle w:val="ListParagraph"/>
        <w:numPr>
          <w:ilvl w:val="1"/>
          <w:numId w:val="1"/>
        </w:numPr>
      </w:pPr>
      <w:r>
        <w:t>89 Namibia</w:t>
      </w:r>
    </w:p>
    <w:p w14:paraId="2FCC1A75" w14:textId="437A120F" w:rsidR="00333CF0" w:rsidRDefault="00333CF0" w:rsidP="00333CF0">
      <w:pPr>
        <w:pStyle w:val="ListParagraph"/>
        <w:numPr>
          <w:ilvl w:val="1"/>
          <w:numId w:val="1"/>
        </w:numPr>
      </w:pPr>
      <w:r>
        <w:t xml:space="preserve">89-01 Timor </w:t>
      </w:r>
      <w:proofErr w:type="spellStart"/>
      <w:r>
        <w:t>Leste</w:t>
      </w:r>
      <w:proofErr w:type="spellEnd"/>
    </w:p>
    <w:p w14:paraId="3D13B2B9" w14:textId="3619FDD8" w:rsidR="002B4FE1" w:rsidRDefault="002B4FE1" w:rsidP="00333CF0">
      <w:pPr>
        <w:pStyle w:val="ListParagraph"/>
        <w:numPr>
          <w:ilvl w:val="1"/>
          <w:numId w:val="1"/>
        </w:numPr>
      </w:pPr>
      <w:r>
        <w:t>89-92 Slovakia</w:t>
      </w:r>
    </w:p>
    <w:p w14:paraId="1E2C0F1A" w14:textId="77777777" w:rsidR="002B4FE1" w:rsidRDefault="002B4FE1" w:rsidP="00333CF0">
      <w:pPr>
        <w:pStyle w:val="ListParagraph"/>
        <w:numPr>
          <w:ilvl w:val="1"/>
          <w:numId w:val="1"/>
        </w:numPr>
      </w:pPr>
      <w:bookmarkStart w:id="0" w:name="_GoBack"/>
      <w:bookmarkEnd w:id="0"/>
    </w:p>
    <w:sectPr w:rsidR="002B4F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4B05371"/>
    <w:multiLevelType w:val="hybridMultilevel"/>
    <w:tmpl w:val="D1CAB0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wNDayMDYxMTMzNzNV0lEKTi0uzszPAykwqgUAK8k9NCwAAAA="/>
  </w:docVars>
  <w:rsids>
    <w:rsidRoot w:val="00656E1A"/>
    <w:rsid w:val="002B4FE1"/>
    <w:rsid w:val="00333CF0"/>
    <w:rsid w:val="00656E1A"/>
    <w:rsid w:val="007A26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518BBB"/>
  <w15:chartTrackingRefBased/>
  <w15:docId w15:val="{09C7AB15-9940-4BCC-B3C8-400E5567A3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6E1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87</Words>
  <Characters>50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ndon</dc:creator>
  <cp:keywords/>
  <dc:description/>
  <cp:lastModifiedBy>Brandon</cp:lastModifiedBy>
  <cp:revision>2</cp:revision>
  <dcterms:created xsi:type="dcterms:W3CDTF">2020-02-13T18:48:00Z</dcterms:created>
  <dcterms:modified xsi:type="dcterms:W3CDTF">2020-02-13T19:44:00Z</dcterms:modified>
</cp:coreProperties>
</file>